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DC6" w:rsidRDefault="002D3103">
      <w:pPr>
        <w:spacing w:after="256" w:line="259" w:lineRule="auto"/>
        <w:ind w:right="-3"/>
        <w:jc w:val="right"/>
      </w:pPr>
      <w:r>
        <w:t>Student's Name 1</w:t>
      </w:r>
    </w:p>
    <w:p w:rsidR="00931DC6" w:rsidRDefault="002D3103">
      <w:pPr>
        <w:spacing w:after="252" w:line="259" w:lineRule="auto"/>
        <w:ind w:left="-5"/>
      </w:pPr>
      <w:r>
        <w:t>Student's Name</w:t>
      </w:r>
    </w:p>
    <w:p w:rsidR="00931DC6" w:rsidRDefault="002D3103">
      <w:pPr>
        <w:spacing w:after="252" w:line="259" w:lineRule="auto"/>
        <w:ind w:left="-5"/>
      </w:pPr>
      <w:r>
        <w:t>Professor's Name</w:t>
      </w:r>
    </w:p>
    <w:p w:rsidR="00931DC6" w:rsidRDefault="002D3103">
      <w:pPr>
        <w:spacing w:after="252" w:line="259" w:lineRule="auto"/>
        <w:ind w:left="-5"/>
      </w:pPr>
      <w:r>
        <w:t>Course Title and #</w:t>
      </w:r>
    </w:p>
    <w:p w:rsidR="00931DC6" w:rsidRDefault="002D3103">
      <w:pPr>
        <w:spacing w:after="252" w:line="259" w:lineRule="auto"/>
        <w:ind w:left="-5"/>
      </w:pPr>
      <w:r>
        <w:t>Due Date</w:t>
      </w:r>
    </w:p>
    <w:p w:rsidR="00931DC6" w:rsidRDefault="002D3103">
      <w:pPr>
        <w:spacing w:after="252" w:line="259" w:lineRule="auto"/>
        <w:ind w:left="0" w:right="2" w:firstLine="0"/>
        <w:jc w:val="center"/>
      </w:pPr>
      <w:r>
        <w:t>The Secret Love</w:t>
      </w:r>
    </w:p>
    <w:p w:rsidR="00931DC6" w:rsidRDefault="002D3103">
      <w:pPr>
        <w:ind w:left="-15" w:firstLine="720"/>
      </w:pPr>
      <w:r>
        <w:t>Love is an ambiguous word that has many definitions. It is a feeling that one has in his or her heart towards another person. Love can be categorical. This is because there is love between a parent and the children, love between siblings, love for close fr</w:t>
      </w:r>
      <w:r>
        <w:t xml:space="preserve">iends, and love between a male and a female. </w:t>
      </w:r>
    </w:p>
    <w:p w:rsidR="00931DC6" w:rsidRDefault="002D3103">
      <w:pPr>
        <w:ind w:left="-5"/>
      </w:pPr>
      <w:r>
        <w:lastRenderedPageBreak/>
        <w:t>This essay is aimed at discussing love between a man and a woman because this kind of love is unique. Many couples tend to keep their love affair secret for various reasons. Some people, especially those who ha</w:t>
      </w:r>
      <w:r>
        <w:t xml:space="preserve">ve other relationships outside marriage, tend to keep their love affairs close for fear that their spouses will come to know of it. </w:t>
      </w:r>
    </w:p>
    <w:p w:rsidR="00931DC6" w:rsidRDefault="002D3103">
      <w:pPr>
        <w:spacing w:after="256" w:line="259" w:lineRule="auto"/>
        <w:ind w:right="-3"/>
        <w:jc w:val="right"/>
      </w:pPr>
      <w:r>
        <w:t xml:space="preserve">Young people also tend to have secret love before they make their relationship concrete to either </w:t>
      </w:r>
    </w:p>
    <w:p w:rsidR="00931DC6" w:rsidRDefault="002D3103">
      <w:pPr>
        <w:ind w:left="-5"/>
      </w:pPr>
      <w:r>
        <w:t>their parents or their f</w:t>
      </w:r>
      <w:r>
        <w:t>riends. Before one is quite sure that a relationship will lead to something meaningful, one tends to keep it undercover and try to determine if the relationship will culminate into a love affair. Another reason why a love relationship may be kept secretive</w:t>
      </w:r>
      <w:r>
        <w:t xml:space="preserve"> concerns tribal, family, or racial factors. There are cultures that will not allow </w:t>
      </w:r>
      <w:r>
        <w:lastRenderedPageBreak/>
        <w:t>members to fall in love with people from different cultures, tribes, or races. If people from different tribes or races find themselves falling in love with members from ot</w:t>
      </w:r>
      <w:r>
        <w:t xml:space="preserve">her tribes or races, they will keep their love a secret because of the sanctions that come with such relationships. They will continue with the secret love, but no one else will ever know the truth about such relationships. </w:t>
      </w:r>
    </w:p>
    <w:p w:rsidR="00931DC6" w:rsidRDefault="002D3103">
      <w:pPr>
        <w:spacing w:after="260"/>
        <w:ind w:left="-15" w:firstLine="720"/>
      </w:pPr>
      <w:r>
        <w:t>Although secret loves make many</w:t>
      </w:r>
      <w:r>
        <w:t xml:space="preserve"> people happy, such relationships sometimes end up hurting the feelings of those in love. Many of the relationships that get bruised are secret loves. This is because no one else knows that a relationship exists and, therefore, the two lovers might take ad</w:t>
      </w:r>
      <w:r>
        <w:t>vantage of their Student's Name 2</w:t>
      </w:r>
    </w:p>
    <w:p w:rsidR="00931DC6" w:rsidRDefault="002D3103">
      <w:pPr>
        <w:ind w:left="-5"/>
      </w:pPr>
      <w:r>
        <w:lastRenderedPageBreak/>
        <w:t>secret and take unwise actions that will shake everybody when the truth surfaces. Although many tend to keep love a secret for various reasons, love is best when openly expressed since the couples will be free to enjoy the</w:t>
      </w:r>
      <w:r>
        <w:t xml:space="preserve">ir love and to show the world how much they love one another. </w:t>
      </w:r>
    </w:p>
    <w:p w:rsidR="00931DC6" w:rsidRDefault="002D3103">
      <w:pPr>
        <w:ind w:left="-15" w:firstLine="720"/>
      </w:pPr>
      <w:r>
        <w:t xml:space="preserve">When a love affair is no longer a secret, the two lovers are more content because they feel more secure as compared to when the love is kept counsel. Love that is no longer a secret allows the </w:t>
      </w:r>
      <w:r>
        <w:t>two lovers to explore more of their love because they do not fear going places together, and they are not limited by time and place to be together whenever they need each other, unlike when they are in a secret love affair. Therefore, couples should ensure</w:t>
      </w:r>
      <w:r>
        <w:t xml:space="preserve"> that their love is kept in no secret. </w:t>
      </w:r>
    </w:p>
    <w:p w:rsidR="00931DC6" w:rsidRDefault="002D3103">
      <w:pPr>
        <w:ind w:left="-15" w:firstLine="720"/>
      </w:pPr>
      <w:r>
        <w:lastRenderedPageBreak/>
        <w:t xml:space="preserve">Those who engage in affairs outside marriage should avoid such relationships. These kinds of love affairs sometimes end in a tragedy. For example, secret lovers have been killed by wives or husbands, or families who </w:t>
      </w:r>
      <w:r>
        <w:t>feel broken because of the secret love affairs. The benefits of having a secret love do not overshadow the disadvantages, when compared to the benefits of making one’s love affair an open relationship. Love is not supposed to be kept as a secret; rather, i</w:t>
      </w:r>
      <w:r>
        <w:t xml:space="preserve">t should be allowed to flourish and to bring maximum happiness to both individuals as well as to their families and others with close </w:t>
      </w:r>
    </w:p>
    <w:p w:rsidR="00931DC6" w:rsidRDefault="002D3103" w:rsidP="002D3103">
      <w:pPr>
        <w:spacing w:line="259" w:lineRule="auto"/>
        <w:ind w:left="-5"/>
      </w:pPr>
      <w:r>
        <w:t xml:space="preserve">ties. </w:t>
      </w:r>
      <w:bookmarkStart w:id="0" w:name="_GoBack"/>
      <w:bookmarkEnd w:id="0"/>
    </w:p>
    <w:sectPr w:rsidR="00931DC6">
      <w:pgSz w:w="12240" w:h="7500" w:orient="landscape"/>
      <w:pgMar w:top="1440" w:right="1751" w:bottom="754" w:left="160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sjQ1NDcysTS2sDRV0lEKTi0uzszPAykwrAUAxwO6XywAAAA="/>
  </w:docVars>
  <w:rsids>
    <w:rsidRoot w:val="00931DC6"/>
    <w:rsid w:val="002D3103"/>
    <w:rsid w:val="00931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28BED-F1F3-4837-9D53-1DD02195D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476"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LA Undergraduate (years 1-2)—English 101: The Secret Love. Essay sample</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A Undergraduate (years 1-2)—English 101: The Secret Love. Essay sample</dc:title>
  <dc:subject/>
  <dc:creator>EssayHave.com</dc:creator>
  <cp:keywords>English 101, essay sample</cp:keywords>
  <cp:lastModifiedBy>user</cp:lastModifiedBy>
  <cp:revision>2</cp:revision>
  <dcterms:created xsi:type="dcterms:W3CDTF">2019-08-22T06:39:00Z</dcterms:created>
  <dcterms:modified xsi:type="dcterms:W3CDTF">2019-08-22T06:39:00Z</dcterms:modified>
</cp:coreProperties>
</file>